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2arqref2.0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v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rollo, como funcionalidades, y artefactos de software que cumplan los estándares de la arquitec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21:23:08Z</dcterms:created>
  <dcterms:modified xsi:type="dcterms:W3CDTF">2023-04-03T21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